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зимов</w:t>
      </w:r>
      <w:r>
        <w:t xml:space="preserve"> </w:t>
      </w:r>
      <w:r>
        <w:t xml:space="preserve">Мираз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5"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4051300" cy="330200"/>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051300" cy="330200"/>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5308355"/>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308355"/>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307730"/>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07730"/>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2307980"/>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307980"/>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823706"/>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823706"/>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452208"/>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52208"/>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5334000" cy="3214463"/>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214463"/>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3214463"/>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214463"/>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334000" cy="290133"/>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90133"/>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334000" cy="2521933"/>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521933"/>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321468"/>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321468"/>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4277762"/>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4277762"/>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334000" cy="320925"/>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20925"/>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1609469"/>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1609469"/>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334000" cy="299102"/>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299102"/>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3109655"/>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109655"/>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334000" cy="356391"/>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356391"/>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2234513"/>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2234513"/>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BodyText"/>
      </w:pPr>
      <w:bookmarkStart w:id="94" w:name="fig:019"/>
      <w:r>
        <w:t xml:space="preserve">Figure 19: Скрипт 4</w:t>
      </w:r>
      <w:bookmarkEnd w:id="94"/>
    </w:p>
    <w:bookmarkEnd w:id="0"/>
    <w:bookmarkEnd w:id="95"/>
    <w:bookmarkEnd w:id="96"/>
    <w:bookmarkStart w:id="97"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97"/>
    <w:bookmarkStart w:id="98"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Азимов Миразим</dc:creator>
  <dc:language>ru-RU</dc:language>
  <cp:keywords/>
  <dcterms:created xsi:type="dcterms:W3CDTF">2023-04-22T18:51:12Z</dcterms:created>
  <dcterms:modified xsi:type="dcterms:W3CDTF">2023-04-22T18: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